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3B93" w:rsidRPr="00503A91" w:rsidRDefault="001A0FF6">
      <w:pPr>
        <w:ind w:firstLine="180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color w:val="auto"/>
          <w:sz w:val="22"/>
          <w:szCs w:val="22"/>
        </w:rPr>
        <w:t xml:space="preserve">Dr. </w:t>
      </w:r>
      <w:proofErr w:type="spellStart"/>
      <w:r w:rsidRPr="00503A91">
        <w:rPr>
          <w:rFonts w:ascii="Times New Roman" w:hAnsi="Times New Roman" w:cs="Times New Roman"/>
          <w:b/>
          <w:color w:val="auto"/>
          <w:sz w:val="22"/>
          <w:szCs w:val="22"/>
        </w:rPr>
        <w:t>Prasanta</w:t>
      </w:r>
      <w:proofErr w:type="spellEnd"/>
      <w:r w:rsidRPr="00503A91">
        <w:rPr>
          <w:rFonts w:ascii="Times New Roman" w:hAnsi="Times New Roman" w:cs="Times New Roman"/>
          <w:b/>
          <w:color w:val="auto"/>
          <w:sz w:val="22"/>
          <w:szCs w:val="22"/>
        </w:rPr>
        <w:t xml:space="preserve"> Kumar Nandi, Professor</w:t>
      </w:r>
    </w:p>
    <w:p w:rsidR="003D3B93" w:rsidRPr="00503A91" w:rsidRDefault="00511EFF">
      <w:pPr>
        <w:pStyle w:val="HorizontalLine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noProof/>
          <w:color w:val="auto"/>
          <w:sz w:val="22"/>
          <w:szCs w:val="22"/>
          <w:lang w:eastAsia="en-IN"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295900</wp:posOffset>
            </wp:positionH>
            <wp:positionV relativeFrom="paragraph">
              <wp:posOffset>201930</wp:posOffset>
            </wp:positionV>
            <wp:extent cx="1074420" cy="1428750"/>
            <wp:effectExtent l="19050" t="0" r="0" b="0"/>
            <wp:wrapTight wrapText="bothSides">
              <wp:wrapPolygon edited="0">
                <wp:start x="-383" y="0"/>
                <wp:lineTo x="-383" y="21312"/>
                <wp:lineTo x="21447" y="21312"/>
                <wp:lineTo x="21447" y="0"/>
                <wp:lineTo x="-383" y="0"/>
              </wp:wrapPolygon>
            </wp:wrapTight>
            <wp:docPr id="4" name="Picture 4" descr="https://www.iiests.ac.in/images/faculty-and-staff-images/chem/chem-faculty_prasanta-kumar-nand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iiests.ac.in/images/faculty-and-staff-images/chem/chem-faculty_prasanta-kumar-nandi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6775C" w:rsidRPr="00503A91" w:rsidRDefault="0026775C" w:rsidP="0026775C">
      <w:pPr>
        <w:spacing w:line="360" w:lineRule="auto"/>
        <w:rPr>
          <w:rFonts w:ascii="Times New Roman" w:hAnsi="Times New Roman" w:cs="Times New Roman"/>
          <w:b/>
          <w:iCs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>Contact Information:</w:t>
      </w:r>
    </w:p>
    <w:p w:rsidR="001A0FF6" w:rsidRPr="00503A91" w:rsidRDefault="001A0FF6" w:rsidP="001A0FF6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</w:pPr>
      <w:r w:rsidRPr="00503A9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Office:</w:t>
      </w:r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 xml:space="preserve"> Department of Chemistry, IIEST </w:t>
      </w:r>
      <w:proofErr w:type="spellStart"/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>Shibpur</w:t>
      </w:r>
      <w:proofErr w:type="spellEnd"/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>, Howrah-711103</w:t>
      </w:r>
      <w:r w:rsidR="00511EFF" w:rsidRPr="00503A91">
        <w:rPr>
          <w:color w:val="auto"/>
          <w:sz w:val="22"/>
          <w:szCs w:val="22"/>
        </w:rPr>
        <w:t xml:space="preserve"> </w:t>
      </w:r>
    </w:p>
    <w:p w:rsidR="001A0FF6" w:rsidRPr="00503A91" w:rsidRDefault="001A0FF6" w:rsidP="001A0FF6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</w:pPr>
      <w:r w:rsidRPr="00503A9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</w:rPr>
        <w:t>Residence:</w:t>
      </w:r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 xml:space="preserve"> Flat No. A3, 22/2 </w:t>
      </w:r>
      <w:proofErr w:type="spellStart"/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>Madhusudan</w:t>
      </w:r>
      <w:proofErr w:type="spellEnd"/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 xml:space="preserve"> Das Lane, </w:t>
      </w:r>
      <w:proofErr w:type="spellStart"/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>Shibpur</w:t>
      </w:r>
      <w:proofErr w:type="spellEnd"/>
      <w:r w:rsidRPr="00503A91">
        <w:rPr>
          <w:rFonts w:ascii="Times New Roman" w:eastAsia="Times New Roman" w:hAnsi="Times New Roman" w:cs="Times New Roman"/>
          <w:bCs/>
          <w:color w:val="auto"/>
          <w:sz w:val="22"/>
          <w:szCs w:val="22"/>
        </w:rPr>
        <w:t>, Howrah-711103</w:t>
      </w:r>
    </w:p>
    <w:p w:rsidR="0026775C" w:rsidRPr="00503A91" w:rsidRDefault="0026775C" w:rsidP="0026775C">
      <w:pPr>
        <w:spacing w:line="36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bCs/>
          <w:color w:val="auto"/>
          <w:sz w:val="22"/>
          <w:szCs w:val="22"/>
        </w:rPr>
        <w:t>Email ID (Institutional):</w:t>
      </w:r>
      <w:r w:rsidRPr="00503A91">
        <w:rPr>
          <w:rFonts w:ascii="Times New Roman" w:hAnsi="Times New Roman" w:cs="Times New Roman"/>
          <w:color w:val="auto"/>
          <w:sz w:val="22"/>
          <w:szCs w:val="22"/>
        </w:rPr>
        <w:t xml:space="preserve">     </w:t>
      </w:r>
      <w:hyperlink r:id="rId8" w:history="1">
        <w:r w:rsidR="001A0FF6" w:rsidRPr="00503A91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prasanta</w:t>
        </w:r>
        <w:r w:rsidR="00117EC1" w:rsidRPr="00503A91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@chem.iiests.ac.in</w:t>
        </w:r>
      </w:hyperlink>
    </w:p>
    <w:p w:rsidR="0026775C" w:rsidRPr="00503A91" w:rsidRDefault="0026775C" w:rsidP="0026775C">
      <w:p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bCs/>
          <w:color w:val="auto"/>
          <w:sz w:val="22"/>
          <w:szCs w:val="22"/>
        </w:rPr>
        <w:t>Email ID (Others, Optional):</w:t>
      </w:r>
      <w:r w:rsidRPr="00503A91">
        <w:rPr>
          <w:rFonts w:ascii="Times New Roman" w:hAnsi="Times New Roman" w:cs="Times New Roman"/>
          <w:color w:val="auto"/>
          <w:sz w:val="22"/>
          <w:szCs w:val="22"/>
        </w:rPr>
        <w:t xml:space="preserve">     </w:t>
      </w:r>
      <w:hyperlink r:id="rId9" w:history="1">
        <w:r w:rsidR="001A0FF6" w:rsidRPr="00503A91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nandi.prasanta8@gmail.com</w:t>
        </w:r>
      </w:hyperlink>
      <w:r w:rsidR="00117EC1" w:rsidRPr="00503A9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:rsidR="003D11C1" w:rsidRPr="00503A91" w:rsidRDefault="003D11C1" w:rsidP="003D11C1">
      <w:pPr>
        <w:pStyle w:val="HorizontalLine"/>
        <w:rPr>
          <w:rFonts w:ascii="Times New Roman" w:hAnsi="Times New Roman" w:cs="Times New Roman"/>
          <w:color w:val="auto"/>
          <w:sz w:val="22"/>
          <w:szCs w:val="22"/>
        </w:rPr>
      </w:pPr>
    </w:p>
    <w:p w:rsidR="0026775C" w:rsidRPr="00503A91" w:rsidRDefault="00C37614" w:rsidP="0026775C">
      <w:pPr>
        <w:spacing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bCs/>
          <w:color w:val="auto"/>
          <w:sz w:val="22"/>
          <w:szCs w:val="22"/>
        </w:rPr>
        <w:t>Academic Qualifications:</w:t>
      </w:r>
    </w:p>
    <w:p w:rsidR="003D2739" w:rsidRPr="00503A91" w:rsidRDefault="003D2739" w:rsidP="003D2739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Ph.D. </w:t>
      </w:r>
      <w:r w:rsidR="00B54F0D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(</w:t>
      </w: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IIT </w:t>
      </w:r>
      <w:proofErr w:type="spellStart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Kharagpur</w:t>
      </w:r>
      <w:proofErr w:type="spellEnd"/>
      <w:r w:rsidR="00B54F0D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, </w:t>
      </w: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1994)</w:t>
      </w:r>
    </w:p>
    <w:p w:rsidR="003D2739" w:rsidRPr="00503A91" w:rsidRDefault="003D2739" w:rsidP="003D2739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M.Sc. (Chem</w:t>
      </w:r>
      <w:r w:rsidR="00B54F0D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istry</w:t>
      </w: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)</w:t>
      </w:r>
      <w:r w:rsidR="00B54F0D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, </w:t>
      </w: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IIT </w:t>
      </w:r>
      <w:proofErr w:type="spellStart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Kharagpur</w:t>
      </w:r>
      <w:proofErr w:type="spellEnd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 (1989)</w:t>
      </w:r>
    </w:p>
    <w:p w:rsidR="003D2739" w:rsidRPr="00503A91" w:rsidRDefault="003D2739" w:rsidP="003D2739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B.Sc. (Chem. </w:t>
      </w:r>
      <w:proofErr w:type="spellStart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Hons</w:t>
      </w:r>
      <w:proofErr w:type="spellEnd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.)</w:t>
      </w:r>
      <w:r w:rsidR="00B54F0D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, </w:t>
      </w:r>
      <w:proofErr w:type="spellStart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Burdwan</w:t>
      </w:r>
      <w:proofErr w:type="spellEnd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 University, W.B. (1987)</w:t>
      </w:r>
    </w:p>
    <w:p w:rsidR="003D3B93" w:rsidRPr="00503A91" w:rsidRDefault="003D3B93">
      <w:pPr>
        <w:pStyle w:val="HorizontalLine"/>
        <w:rPr>
          <w:rFonts w:ascii="Times New Roman" w:hAnsi="Times New Roman" w:cs="Times New Roman"/>
          <w:color w:val="auto"/>
          <w:sz w:val="22"/>
          <w:szCs w:val="22"/>
        </w:rPr>
      </w:pPr>
    </w:p>
    <w:p w:rsidR="00256604" w:rsidRPr="00503A91" w:rsidRDefault="0026775C" w:rsidP="00564BEC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bCs/>
          <w:color w:val="auto"/>
          <w:sz w:val="22"/>
          <w:szCs w:val="22"/>
        </w:rPr>
        <w:t>Experience:</w:t>
      </w:r>
    </w:p>
    <w:p w:rsidR="00FB54EA" w:rsidRPr="00503A91" w:rsidRDefault="00FB54EA" w:rsidP="00FB54EA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Dean (Faculty Welfare) (2019)</w:t>
      </w:r>
    </w:p>
    <w:p w:rsidR="00503A91" w:rsidRPr="00503A91" w:rsidRDefault="00503A91" w:rsidP="00FB54EA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Head (Centre of Excellence for Green Energy and Sensor System) (2018 – 2019)</w:t>
      </w:r>
    </w:p>
    <w:p w:rsidR="00503A91" w:rsidRPr="00503A91" w:rsidRDefault="00503A91" w:rsidP="00FB54EA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Head (Department of Chemistry) (2013 – 2015)  </w:t>
      </w:r>
    </w:p>
    <w:p w:rsidR="001A0FF6" w:rsidRPr="00503A91" w:rsidRDefault="001A0FF6" w:rsidP="001A0FF6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Professor (2008 - continue )</w:t>
      </w:r>
    </w:p>
    <w:p w:rsidR="001A0FF6" w:rsidRPr="00503A91" w:rsidRDefault="001A0FF6" w:rsidP="001A0FF6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Associate Professor (2007-2008)</w:t>
      </w:r>
    </w:p>
    <w:p w:rsidR="001A0FF6" w:rsidRPr="00503A91" w:rsidRDefault="001A0FF6" w:rsidP="001A0FF6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Assistant Professor (2005 -2007 )</w:t>
      </w:r>
    </w:p>
    <w:p w:rsidR="001A0FF6" w:rsidRPr="00503A91" w:rsidRDefault="001A0FF6" w:rsidP="001A0FF6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Senior Lecturer (1999-2004)</w:t>
      </w:r>
    </w:p>
    <w:p w:rsidR="001A0FF6" w:rsidRPr="00503A91" w:rsidRDefault="001A0FF6" w:rsidP="001A0FF6">
      <w:pPr>
        <w:numPr>
          <w:ilvl w:val="0"/>
          <w:numId w:val="12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Lecturer (1995 - 1999)</w:t>
      </w:r>
    </w:p>
    <w:p w:rsidR="003D3B93" w:rsidRPr="00503A91" w:rsidRDefault="003D3B93">
      <w:pPr>
        <w:pStyle w:val="HorizontalLine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</w:p>
    <w:p w:rsidR="003D3B93" w:rsidRPr="00503A91" w:rsidRDefault="00206549">
      <w:pPr>
        <w:spacing w:line="360" w:lineRule="auto"/>
        <w:rPr>
          <w:rFonts w:ascii="Times New Roman" w:hAnsi="Times New Roman" w:cs="Times New Roman"/>
          <w:b/>
          <w:bCs/>
          <w:iCs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 xml:space="preserve">Research </w:t>
      </w:r>
      <w:r w:rsidR="00C37614"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>Area</w:t>
      </w:r>
      <w:r w:rsidR="003D11C1"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>:</w:t>
      </w:r>
    </w:p>
    <w:p w:rsidR="001A0FF6" w:rsidRPr="00503A91" w:rsidRDefault="001A0FF6" w:rsidP="001A0FF6">
      <w:pPr>
        <w:numPr>
          <w:ilvl w:val="0"/>
          <w:numId w:val="13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Nonlinear Optical Properties of Molecules (</w:t>
      </w:r>
      <w:proofErr w:type="spellStart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Modeling</w:t>
      </w:r>
      <w:proofErr w:type="spellEnd"/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 &amp; Computation).</w:t>
      </w:r>
    </w:p>
    <w:p w:rsidR="001A0FF6" w:rsidRPr="00503A91" w:rsidRDefault="001A0FF6" w:rsidP="001A0FF6">
      <w:pPr>
        <w:numPr>
          <w:ilvl w:val="0"/>
          <w:numId w:val="13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Molecular Electronic Structure and Spectroscopic Properties.</w:t>
      </w:r>
    </w:p>
    <w:p w:rsidR="001A0FF6" w:rsidRPr="00503A91" w:rsidRDefault="001A0FF6" w:rsidP="001A0FF6">
      <w:pPr>
        <w:numPr>
          <w:ilvl w:val="0"/>
          <w:numId w:val="13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Theoretical Studies of Reaction Mechanism.</w:t>
      </w:r>
    </w:p>
    <w:p w:rsidR="001A0FF6" w:rsidRPr="00503A91" w:rsidRDefault="001A0FF6" w:rsidP="001A0FF6">
      <w:pPr>
        <w:pStyle w:val="HorizontalLine"/>
        <w:ind w:firstLine="720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</w:p>
    <w:p w:rsidR="003D3B93" w:rsidRPr="00503A91" w:rsidRDefault="00C37614">
      <w:pPr>
        <w:spacing w:line="360" w:lineRule="auto"/>
        <w:rPr>
          <w:rFonts w:ascii="Times New Roman" w:hAnsi="Times New Roman" w:cs="Times New Roman"/>
          <w:b/>
          <w:bCs/>
          <w:iCs/>
          <w:color w:val="auto"/>
          <w:sz w:val="22"/>
          <w:szCs w:val="22"/>
        </w:rPr>
      </w:pPr>
      <w:r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 xml:space="preserve">Courses </w:t>
      </w:r>
      <w:r w:rsidR="00206549"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>Taught</w:t>
      </w:r>
      <w:r w:rsidR="003D11C1" w:rsidRPr="00503A91">
        <w:rPr>
          <w:rFonts w:ascii="Times New Roman" w:hAnsi="Times New Roman" w:cs="Times New Roman"/>
          <w:b/>
          <w:iCs/>
          <w:color w:val="auto"/>
          <w:sz w:val="22"/>
          <w:szCs w:val="22"/>
        </w:rPr>
        <w:t>:</w:t>
      </w:r>
    </w:p>
    <w:p w:rsidR="00511EFF" w:rsidRPr="00503A91" w:rsidRDefault="00511EFF" w:rsidP="00511EFF">
      <w:p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b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b/>
          <w:color w:val="auto"/>
          <w:sz w:val="22"/>
          <w:szCs w:val="22"/>
          <w:lang w:eastAsia="en-IN" w:bidi="ar-SA"/>
        </w:rPr>
        <w:t xml:space="preserve">UG </w:t>
      </w:r>
      <w:proofErr w:type="gramStart"/>
      <w:r w:rsidRPr="00503A91">
        <w:rPr>
          <w:rFonts w:ascii="Times New Roman" w:eastAsia="Times New Roman" w:hAnsi="Times New Roman" w:cs="Times New Roman"/>
          <w:b/>
          <w:color w:val="auto"/>
          <w:sz w:val="22"/>
          <w:szCs w:val="22"/>
          <w:lang w:eastAsia="en-IN" w:bidi="ar-SA"/>
        </w:rPr>
        <w:t>Courses :</w:t>
      </w:r>
      <w:proofErr w:type="gramEnd"/>
      <w:r w:rsidRPr="00503A91">
        <w:rPr>
          <w:rFonts w:ascii="Times New Roman" w:eastAsia="Times New Roman" w:hAnsi="Times New Roman" w:cs="Times New Roman"/>
          <w:b/>
          <w:color w:val="auto"/>
          <w:sz w:val="22"/>
          <w:szCs w:val="22"/>
          <w:lang w:eastAsia="en-IN" w:bidi="ar-SA"/>
        </w:rPr>
        <w:t xml:space="preserve"> </w:t>
      </w:r>
    </w:p>
    <w:p w:rsidR="001A0FF6" w:rsidRPr="00503A91" w:rsidRDefault="001A0FF6" w:rsidP="001A0FF6">
      <w:pPr>
        <w:numPr>
          <w:ilvl w:val="0"/>
          <w:numId w:val="14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Chemistry </w:t>
      </w:r>
      <w:r w:rsidR="00643FE9"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–</w:t>
      </w: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Theory and </w:t>
      </w:r>
      <w:r w:rsidR="00643FE9"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Laboratory </w:t>
      </w:r>
    </w:p>
    <w:p w:rsidR="00511EFF" w:rsidRPr="00503A91" w:rsidRDefault="00511EFF" w:rsidP="00511EFF">
      <w:pPr>
        <w:shd w:val="clear" w:color="auto" w:fill="FFFFFF"/>
        <w:overflowPunct/>
        <w:spacing w:before="100" w:beforeAutospacing="1" w:after="100" w:afterAutospacing="1"/>
        <w:ind w:left="720" w:hanging="720"/>
        <w:rPr>
          <w:rFonts w:ascii="Times New Roman" w:eastAsia="Times New Roman" w:hAnsi="Times New Roman" w:cs="Times New Roman"/>
          <w:b/>
          <w:color w:val="auto"/>
          <w:sz w:val="22"/>
          <w:szCs w:val="22"/>
          <w:lang w:eastAsia="en-IN" w:bidi="ar-SA"/>
        </w:rPr>
      </w:pPr>
      <w:r w:rsidRPr="00503A91">
        <w:rPr>
          <w:b/>
          <w:color w:val="auto"/>
          <w:sz w:val="22"/>
          <w:szCs w:val="22"/>
        </w:rPr>
        <w:t>PG Courses:</w:t>
      </w:r>
    </w:p>
    <w:p w:rsidR="001A0FF6" w:rsidRPr="00503A91" w:rsidRDefault="00511EFF" w:rsidP="001A0FF6">
      <w:pPr>
        <w:numPr>
          <w:ilvl w:val="0"/>
          <w:numId w:val="14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color w:val="auto"/>
          <w:sz w:val="22"/>
          <w:szCs w:val="22"/>
        </w:rPr>
        <w:t>Quantum mechanics and Molecular Spectroscopy</w:t>
      </w: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 </w:t>
      </w:r>
    </w:p>
    <w:p w:rsidR="00511EFF" w:rsidRPr="00503A91" w:rsidRDefault="00511EFF" w:rsidP="001A0FF6">
      <w:pPr>
        <w:numPr>
          <w:ilvl w:val="0"/>
          <w:numId w:val="14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color w:val="auto"/>
          <w:sz w:val="22"/>
          <w:szCs w:val="22"/>
        </w:rPr>
        <w:t>Statistical Mechanics</w:t>
      </w:r>
    </w:p>
    <w:p w:rsidR="001A0FF6" w:rsidRPr="00503A91" w:rsidRDefault="00511EFF" w:rsidP="001A0FF6">
      <w:pPr>
        <w:numPr>
          <w:ilvl w:val="0"/>
          <w:numId w:val="14"/>
        </w:numPr>
        <w:shd w:val="clear" w:color="auto" w:fill="FFFFFF"/>
        <w:overflowPunct/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 xml:space="preserve">Computational Chemistry </w:t>
      </w:r>
    </w:p>
    <w:p w:rsidR="003D3B93" w:rsidRPr="00503A91" w:rsidRDefault="001A0FF6" w:rsidP="00511EFF">
      <w:pPr>
        <w:numPr>
          <w:ilvl w:val="0"/>
          <w:numId w:val="14"/>
        </w:numPr>
        <w:shd w:val="clear" w:color="auto" w:fill="FFFFFF"/>
        <w:overflowPunct/>
        <w:spacing w:before="100" w:beforeAutospacing="1" w:after="100" w:afterAutospacing="1" w:line="360" w:lineRule="auto"/>
        <w:rPr>
          <w:rFonts w:ascii="Times New Roman" w:hAnsi="Times New Roman" w:cs="Times New Roman"/>
          <w:color w:val="auto"/>
          <w:sz w:val="22"/>
          <w:szCs w:val="22"/>
        </w:rPr>
      </w:pPr>
      <w:r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Advanced Quantum Ch</w:t>
      </w:r>
      <w:r w:rsidR="00511EFF" w:rsidRPr="00503A91">
        <w:rPr>
          <w:rFonts w:ascii="Times New Roman" w:eastAsia="Times New Roman" w:hAnsi="Times New Roman" w:cs="Times New Roman"/>
          <w:color w:val="auto"/>
          <w:sz w:val="22"/>
          <w:szCs w:val="22"/>
          <w:lang w:eastAsia="en-IN" w:bidi="ar-SA"/>
        </w:rPr>
        <w:t>emistry</w:t>
      </w:r>
    </w:p>
    <w:sectPr w:rsidR="003D3B93" w:rsidRPr="00503A91" w:rsidSect="00503A9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426" w:right="720" w:bottom="720" w:left="720" w:header="72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D55AA" w:rsidRDefault="001D55AA">
      <w:r>
        <w:separator/>
      </w:r>
    </w:p>
  </w:endnote>
  <w:endnote w:type="continuationSeparator" w:id="1">
    <w:p w:rsidR="001D55AA" w:rsidRDefault="001D55A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">
    <w:altName w:val="Times New Roman"/>
    <w:charset w:val="01"/>
    <w:family w:val="auto"/>
    <w:pitch w:val="default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Droid Sans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imbus Roman No9 L">
    <w:altName w:val="Times New Roman"/>
    <w:charset w:val="01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BAEF7308-DB49-430D-B376-D8D1EEA8599D}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  <w:embedRegular r:id="rId2" w:fontKey="{4E1C7F8C-A99B-49D9-8BD8-FE8A78CA1BAE}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3" w:fontKey="{597C12E7-BEF3-4681-AA54-F221D8D70A75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fontKey="{AD4DF68C-7BAB-41FA-9125-0D6BC74E72C2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3B4A" w:rsidRDefault="00FD3B4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3B4A" w:rsidRDefault="00FD3B4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3B4A" w:rsidRDefault="00FD3B4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D55AA" w:rsidRDefault="001D55AA">
      <w:r>
        <w:separator/>
      </w:r>
    </w:p>
  </w:footnote>
  <w:footnote w:type="continuationSeparator" w:id="1">
    <w:p w:rsidR="001D55AA" w:rsidRDefault="001D55A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3B4A" w:rsidRDefault="00FD3B4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3B93" w:rsidRPr="00FD3B4A" w:rsidRDefault="003D3B93" w:rsidP="00FD3B4A">
    <w:pPr>
      <w:pStyle w:val="Header"/>
      <w:rPr>
        <w:szCs w:val="16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3B4A" w:rsidRDefault="00FD3B4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538E3"/>
    <w:multiLevelType w:val="multilevel"/>
    <w:tmpl w:val="4B381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C35222"/>
    <w:multiLevelType w:val="multilevel"/>
    <w:tmpl w:val="5E5C4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D153D4"/>
    <w:multiLevelType w:val="multilevel"/>
    <w:tmpl w:val="46904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FFD22E8"/>
    <w:multiLevelType w:val="multilevel"/>
    <w:tmpl w:val="BED6C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 w:val="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4">
    <w:nsid w:val="12395913"/>
    <w:multiLevelType w:val="multilevel"/>
    <w:tmpl w:val="04F20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A8C2A6E"/>
    <w:multiLevelType w:val="multilevel"/>
    <w:tmpl w:val="E1CA921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>
    <w:nsid w:val="23856321"/>
    <w:multiLevelType w:val="hybridMultilevel"/>
    <w:tmpl w:val="F95A8972"/>
    <w:lvl w:ilvl="0" w:tplc="6CEAE8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922ADA"/>
    <w:multiLevelType w:val="multilevel"/>
    <w:tmpl w:val="704A2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3DF9446E"/>
    <w:multiLevelType w:val="multilevel"/>
    <w:tmpl w:val="C6822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nsid w:val="466428BE"/>
    <w:multiLevelType w:val="multilevel"/>
    <w:tmpl w:val="7A349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nsid w:val="46BB36EC"/>
    <w:multiLevelType w:val="hybridMultilevel"/>
    <w:tmpl w:val="DEBC7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44EA8"/>
    <w:multiLevelType w:val="multilevel"/>
    <w:tmpl w:val="AF8C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nsid w:val="773F7CAC"/>
    <w:multiLevelType w:val="multilevel"/>
    <w:tmpl w:val="4BC8B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A765903"/>
    <w:multiLevelType w:val="multilevel"/>
    <w:tmpl w:val="360CE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C5B7349"/>
    <w:multiLevelType w:val="hybridMultilevel"/>
    <w:tmpl w:val="DEBC7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3"/>
  </w:num>
  <w:num w:numId="5">
    <w:abstractNumId w:val="7"/>
  </w:num>
  <w:num w:numId="6">
    <w:abstractNumId w:val="5"/>
  </w:num>
  <w:num w:numId="7">
    <w:abstractNumId w:val="6"/>
  </w:num>
  <w:num w:numId="8">
    <w:abstractNumId w:val="2"/>
  </w:num>
  <w:num w:numId="9">
    <w:abstractNumId w:val="10"/>
  </w:num>
  <w:num w:numId="10">
    <w:abstractNumId w:val="14"/>
  </w:num>
  <w:num w:numId="11">
    <w:abstractNumId w:val="1"/>
  </w:num>
  <w:num w:numId="12">
    <w:abstractNumId w:val="4"/>
  </w:num>
  <w:num w:numId="13">
    <w:abstractNumId w:val="0"/>
  </w:num>
  <w:num w:numId="14">
    <w:abstractNumId w:val="13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hideSpellingErrors/>
  <w:hideGrammaticalErrors/>
  <w:proofState w:spelling="clean" w:grammar="clean"/>
  <w:defaultTabStop w:val="709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SyMDY1sDQ1NDQ0MzZU0lEKTi0uzszPAykwrgUA+8QhqywAAAA="/>
  </w:docVars>
  <w:rsids>
    <w:rsidRoot w:val="003D3B93"/>
    <w:rsid w:val="00002EFA"/>
    <w:rsid w:val="00060AAE"/>
    <w:rsid w:val="000E7842"/>
    <w:rsid w:val="00117EC1"/>
    <w:rsid w:val="0019761D"/>
    <w:rsid w:val="001A0FF6"/>
    <w:rsid w:val="001D55AA"/>
    <w:rsid w:val="00206549"/>
    <w:rsid w:val="002405C7"/>
    <w:rsid w:val="00256604"/>
    <w:rsid w:val="0026775C"/>
    <w:rsid w:val="003128FD"/>
    <w:rsid w:val="003465A1"/>
    <w:rsid w:val="00351E0C"/>
    <w:rsid w:val="00363E7C"/>
    <w:rsid w:val="00375D3F"/>
    <w:rsid w:val="003D11C1"/>
    <w:rsid w:val="003D2739"/>
    <w:rsid w:val="003D3B93"/>
    <w:rsid w:val="00503A91"/>
    <w:rsid w:val="00511EFF"/>
    <w:rsid w:val="00513214"/>
    <w:rsid w:val="00564BEC"/>
    <w:rsid w:val="005B2581"/>
    <w:rsid w:val="005C3CF1"/>
    <w:rsid w:val="005E3AB0"/>
    <w:rsid w:val="005F2BC1"/>
    <w:rsid w:val="00643FE9"/>
    <w:rsid w:val="006A5BF3"/>
    <w:rsid w:val="007431E8"/>
    <w:rsid w:val="00752860"/>
    <w:rsid w:val="007E03A5"/>
    <w:rsid w:val="007F0261"/>
    <w:rsid w:val="0083414D"/>
    <w:rsid w:val="00837E47"/>
    <w:rsid w:val="00875591"/>
    <w:rsid w:val="008B018F"/>
    <w:rsid w:val="009062B0"/>
    <w:rsid w:val="009068FB"/>
    <w:rsid w:val="009241DA"/>
    <w:rsid w:val="00982C42"/>
    <w:rsid w:val="009A7E6B"/>
    <w:rsid w:val="009D61D3"/>
    <w:rsid w:val="00A52EAA"/>
    <w:rsid w:val="00AF788A"/>
    <w:rsid w:val="00B15E36"/>
    <w:rsid w:val="00B54F0D"/>
    <w:rsid w:val="00B962E3"/>
    <w:rsid w:val="00BE5555"/>
    <w:rsid w:val="00C37614"/>
    <w:rsid w:val="00C80606"/>
    <w:rsid w:val="00C93175"/>
    <w:rsid w:val="00D25140"/>
    <w:rsid w:val="00D80E21"/>
    <w:rsid w:val="00E04D50"/>
    <w:rsid w:val="00E54D9F"/>
    <w:rsid w:val="00E87C25"/>
    <w:rsid w:val="00EC63B0"/>
    <w:rsid w:val="00F21FE1"/>
    <w:rsid w:val="00F333A4"/>
    <w:rsid w:val="00F8377A"/>
    <w:rsid w:val="00FA0F94"/>
    <w:rsid w:val="00FB54EA"/>
    <w:rsid w:val="00FD3B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Ubuntu" w:eastAsia="Droid Sans Fallback" w:hAnsi="Ubuntu" w:cs="Droid Sans Devanagari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03A5"/>
    <w:pPr>
      <w:overflowPunct w:val="0"/>
    </w:pPr>
    <w:rPr>
      <w:color w:val="00000A"/>
      <w:sz w:val="24"/>
    </w:rPr>
  </w:style>
  <w:style w:type="paragraph" w:styleId="Heading1">
    <w:name w:val="heading 1"/>
    <w:basedOn w:val="Heading"/>
    <w:qFormat/>
    <w:rsid w:val="007E03A5"/>
    <w:pPr>
      <w:outlineLvl w:val="0"/>
    </w:pPr>
  </w:style>
  <w:style w:type="paragraph" w:styleId="Heading4">
    <w:name w:val="heading 4"/>
    <w:basedOn w:val="Heading"/>
    <w:qFormat/>
    <w:rsid w:val="007E03A5"/>
    <w:pPr>
      <w:spacing w:before="120"/>
      <w:outlineLvl w:val="3"/>
    </w:pPr>
    <w:rPr>
      <w:rFonts w:ascii="Nimbus Roman No9 L" w:hAnsi="Nimbus Roman No9 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sid w:val="007E03A5"/>
    <w:rPr>
      <w:rFonts w:cs="Symbol"/>
      <w:b w:val="0"/>
    </w:rPr>
  </w:style>
  <w:style w:type="character" w:customStyle="1" w:styleId="ListLabel2">
    <w:name w:val="ListLabel 2"/>
    <w:qFormat/>
    <w:rsid w:val="007E03A5"/>
    <w:rPr>
      <w:rFonts w:cs="Symbol"/>
    </w:rPr>
  </w:style>
  <w:style w:type="character" w:customStyle="1" w:styleId="ListLabel3">
    <w:name w:val="ListLabel 3"/>
    <w:qFormat/>
    <w:rsid w:val="007E03A5"/>
    <w:rPr>
      <w:rFonts w:cs="Symbol"/>
    </w:rPr>
  </w:style>
  <w:style w:type="character" w:customStyle="1" w:styleId="ListLabel4">
    <w:name w:val="ListLabel 4"/>
    <w:qFormat/>
    <w:rsid w:val="007E03A5"/>
    <w:rPr>
      <w:rFonts w:cs="Symbol"/>
    </w:rPr>
  </w:style>
  <w:style w:type="character" w:customStyle="1" w:styleId="ListLabel5">
    <w:name w:val="ListLabel 5"/>
    <w:qFormat/>
    <w:rsid w:val="007E03A5"/>
    <w:rPr>
      <w:rFonts w:cs="Symbol"/>
    </w:rPr>
  </w:style>
  <w:style w:type="character" w:customStyle="1" w:styleId="ListLabel6">
    <w:name w:val="ListLabel 6"/>
    <w:qFormat/>
    <w:rsid w:val="007E03A5"/>
    <w:rPr>
      <w:rFonts w:cs="Symbol"/>
    </w:rPr>
  </w:style>
  <w:style w:type="character" w:customStyle="1" w:styleId="ListLabel7">
    <w:name w:val="ListLabel 7"/>
    <w:qFormat/>
    <w:rsid w:val="007E03A5"/>
    <w:rPr>
      <w:rFonts w:cs="Symbol"/>
    </w:rPr>
  </w:style>
  <w:style w:type="character" w:customStyle="1" w:styleId="ListLabel8">
    <w:name w:val="ListLabel 8"/>
    <w:qFormat/>
    <w:rsid w:val="007E03A5"/>
    <w:rPr>
      <w:rFonts w:cs="Symbol"/>
    </w:rPr>
  </w:style>
  <w:style w:type="character" w:customStyle="1" w:styleId="ListLabel9">
    <w:name w:val="ListLabel 9"/>
    <w:qFormat/>
    <w:rsid w:val="007E03A5"/>
    <w:rPr>
      <w:rFonts w:cs="Symbol"/>
    </w:rPr>
  </w:style>
  <w:style w:type="character" w:customStyle="1" w:styleId="ListLabel10">
    <w:name w:val="ListLabel 10"/>
    <w:qFormat/>
    <w:rsid w:val="007E03A5"/>
    <w:rPr>
      <w:rFonts w:cs="Symbol"/>
      <w:b w:val="0"/>
    </w:rPr>
  </w:style>
  <w:style w:type="character" w:customStyle="1" w:styleId="ListLabel11">
    <w:name w:val="ListLabel 11"/>
    <w:qFormat/>
    <w:rsid w:val="007E03A5"/>
    <w:rPr>
      <w:rFonts w:cs="Symbol"/>
    </w:rPr>
  </w:style>
  <w:style w:type="character" w:customStyle="1" w:styleId="ListLabel12">
    <w:name w:val="ListLabel 12"/>
    <w:qFormat/>
    <w:rsid w:val="007E03A5"/>
    <w:rPr>
      <w:rFonts w:cs="Symbol"/>
    </w:rPr>
  </w:style>
  <w:style w:type="character" w:customStyle="1" w:styleId="ListLabel13">
    <w:name w:val="ListLabel 13"/>
    <w:qFormat/>
    <w:rsid w:val="007E03A5"/>
    <w:rPr>
      <w:rFonts w:cs="Symbol"/>
    </w:rPr>
  </w:style>
  <w:style w:type="character" w:customStyle="1" w:styleId="ListLabel14">
    <w:name w:val="ListLabel 14"/>
    <w:qFormat/>
    <w:rsid w:val="007E03A5"/>
    <w:rPr>
      <w:rFonts w:cs="Symbol"/>
    </w:rPr>
  </w:style>
  <w:style w:type="character" w:customStyle="1" w:styleId="ListLabel15">
    <w:name w:val="ListLabel 15"/>
    <w:qFormat/>
    <w:rsid w:val="007E03A5"/>
    <w:rPr>
      <w:rFonts w:cs="Symbol"/>
    </w:rPr>
  </w:style>
  <w:style w:type="character" w:customStyle="1" w:styleId="ListLabel16">
    <w:name w:val="ListLabel 16"/>
    <w:qFormat/>
    <w:rsid w:val="007E03A5"/>
    <w:rPr>
      <w:rFonts w:cs="Symbol"/>
    </w:rPr>
  </w:style>
  <w:style w:type="character" w:customStyle="1" w:styleId="ListLabel17">
    <w:name w:val="ListLabel 17"/>
    <w:qFormat/>
    <w:rsid w:val="007E03A5"/>
    <w:rPr>
      <w:rFonts w:cs="Symbol"/>
    </w:rPr>
  </w:style>
  <w:style w:type="character" w:customStyle="1" w:styleId="ListLabel18">
    <w:name w:val="ListLabel 18"/>
    <w:qFormat/>
    <w:rsid w:val="007E03A5"/>
    <w:rPr>
      <w:rFonts w:cs="Symbol"/>
    </w:rPr>
  </w:style>
  <w:style w:type="character" w:customStyle="1" w:styleId="NumberingSymbols">
    <w:name w:val="Numbering Symbols"/>
    <w:qFormat/>
    <w:rsid w:val="007E03A5"/>
  </w:style>
  <w:style w:type="character" w:customStyle="1" w:styleId="ListLabel19">
    <w:name w:val="ListLabel 19"/>
    <w:qFormat/>
    <w:rsid w:val="007E03A5"/>
    <w:rPr>
      <w:rFonts w:cs="Symbol"/>
      <w:b w:val="0"/>
    </w:rPr>
  </w:style>
  <w:style w:type="character" w:customStyle="1" w:styleId="ListLabel20">
    <w:name w:val="ListLabel 20"/>
    <w:qFormat/>
    <w:rsid w:val="007E03A5"/>
    <w:rPr>
      <w:rFonts w:cs="Symbol"/>
    </w:rPr>
  </w:style>
  <w:style w:type="character" w:customStyle="1" w:styleId="ListLabel21">
    <w:name w:val="ListLabel 21"/>
    <w:qFormat/>
    <w:rsid w:val="007E03A5"/>
    <w:rPr>
      <w:rFonts w:cs="Symbol"/>
    </w:rPr>
  </w:style>
  <w:style w:type="character" w:customStyle="1" w:styleId="ListLabel22">
    <w:name w:val="ListLabel 22"/>
    <w:qFormat/>
    <w:rsid w:val="007E03A5"/>
    <w:rPr>
      <w:rFonts w:cs="Symbol"/>
    </w:rPr>
  </w:style>
  <w:style w:type="character" w:customStyle="1" w:styleId="ListLabel23">
    <w:name w:val="ListLabel 23"/>
    <w:qFormat/>
    <w:rsid w:val="007E03A5"/>
    <w:rPr>
      <w:rFonts w:cs="Symbol"/>
    </w:rPr>
  </w:style>
  <w:style w:type="character" w:customStyle="1" w:styleId="ListLabel24">
    <w:name w:val="ListLabel 24"/>
    <w:qFormat/>
    <w:rsid w:val="007E03A5"/>
    <w:rPr>
      <w:rFonts w:cs="Symbol"/>
    </w:rPr>
  </w:style>
  <w:style w:type="character" w:customStyle="1" w:styleId="ListLabel25">
    <w:name w:val="ListLabel 25"/>
    <w:qFormat/>
    <w:rsid w:val="007E03A5"/>
    <w:rPr>
      <w:rFonts w:cs="Symbol"/>
    </w:rPr>
  </w:style>
  <w:style w:type="character" w:customStyle="1" w:styleId="ListLabel26">
    <w:name w:val="ListLabel 26"/>
    <w:qFormat/>
    <w:rsid w:val="007E03A5"/>
    <w:rPr>
      <w:rFonts w:cs="Symbol"/>
    </w:rPr>
  </w:style>
  <w:style w:type="character" w:customStyle="1" w:styleId="ListLabel27">
    <w:name w:val="ListLabel 27"/>
    <w:qFormat/>
    <w:rsid w:val="007E03A5"/>
    <w:rPr>
      <w:rFonts w:cs="Symbol"/>
    </w:rPr>
  </w:style>
  <w:style w:type="paragraph" w:customStyle="1" w:styleId="Heading">
    <w:name w:val="Heading"/>
    <w:basedOn w:val="Normal"/>
    <w:next w:val="BodyText"/>
    <w:qFormat/>
    <w:rsid w:val="007E03A5"/>
    <w:pPr>
      <w:keepNext/>
      <w:spacing w:before="240" w:after="120"/>
    </w:pPr>
    <w:rPr>
      <w:sz w:val="28"/>
      <w:szCs w:val="28"/>
    </w:rPr>
  </w:style>
  <w:style w:type="paragraph" w:styleId="BodyText">
    <w:name w:val="Body Text"/>
    <w:basedOn w:val="Normal"/>
    <w:rsid w:val="007E03A5"/>
    <w:pPr>
      <w:spacing w:after="140" w:line="288" w:lineRule="auto"/>
    </w:pPr>
  </w:style>
  <w:style w:type="paragraph" w:styleId="List">
    <w:name w:val="List"/>
    <w:basedOn w:val="BodyText"/>
    <w:rsid w:val="007E03A5"/>
  </w:style>
  <w:style w:type="paragraph" w:styleId="Caption">
    <w:name w:val="caption"/>
    <w:basedOn w:val="Normal"/>
    <w:qFormat/>
    <w:rsid w:val="007E03A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7E03A5"/>
    <w:pPr>
      <w:suppressLineNumbers/>
    </w:pPr>
  </w:style>
  <w:style w:type="paragraph" w:customStyle="1" w:styleId="TableContents">
    <w:name w:val="Table Contents"/>
    <w:basedOn w:val="Normal"/>
    <w:qFormat/>
    <w:rsid w:val="007E03A5"/>
    <w:pPr>
      <w:suppressLineNumbers/>
    </w:pPr>
  </w:style>
  <w:style w:type="paragraph" w:styleId="Header">
    <w:name w:val="header"/>
    <w:basedOn w:val="Normal"/>
    <w:rsid w:val="007E03A5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Normal"/>
    <w:qFormat/>
    <w:rsid w:val="007E03A5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TableHeading">
    <w:name w:val="Table Heading"/>
    <w:basedOn w:val="TableContents"/>
    <w:qFormat/>
    <w:rsid w:val="007E03A5"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  <w:rsid w:val="007E03A5"/>
  </w:style>
  <w:style w:type="paragraph" w:customStyle="1" w:styleId="Text">
    <w:name w:val="Text"/>
    <w:basedOn w:val="Caption"/>
    <w:qFormat/>
    <w:rsid w:val="007E03A5"/>
  </w:style>
  <w:style w:type="paragraph" w:styleId="BalloonText">
    <w:name w:val="Balloon Text"/>
    <w:basedOn w:val="Normal"/>
    <w:link w:val="BalloonTextChar"/>
    <w:uiPriority w:val="99"/>
    <w:semiHidden/>
    <w:unhideWhenUsed/>
    <w:rsid w:val="00564BE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BEC"/>
    <w:rPr>
      <w:rFonts w:ascii="Tahoma" w:hAnsi="Tahoma" w:cs="Mangal"/>
      <w:color w:val="00000A"/>
      <w:sz w:val="16"/>
      <w:szCs w:val="14"/>
    </w:rPr>
  </w:style>
  <w:style w:type="paragraph" w:styleId="ListParagraph">
    <w:name w:val="List Paragraph"/>
    <w:basedOn w:val="Normal"/>
    <w:uiPriority w:val="34"/>
    <w:qFormat/>
    <w:rsid w:val="00564BEC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6775C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FD3B4A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FD3B4A"/>
    <w:rPr>
      <w:rFonts w:cs="Mangal"/>
      <w:color w:val="00000A"/>
      <w:sz w:val="24"/>
      <w:szCs w:val="21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Ubuntu" w:eastAsia="Droid Sans Fallback" w:hAnsi="Ubuntu" w:cs="Droid Sans Devanagari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overflowPunct w:val="0"/>
    </w:pPr>
    <w:rPr>
      <w:color w:val="00000A"/>
      <w:sz w:val="24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4">
    <w:name w:val="heading 4"/>
    <w:basedOn w:val="Heading"/>
    <w:qFormat/>
    <w:pPr>
      <w:spacing w:before="120"/>
      <w:outlineLvl w:val="3"/>
    </w:pPr>
    <w:rPr>
      <w:rFonts w:ascii="Nimbus Roman No9 L" w:hAnsi="Nimbus Roman No9 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Symbol"/>
      <w:b w:val="0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  <w:b w:val="0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NumberingSymbols">
    <w:name w:val="Numbering Symbols"/>
    <w:qFormat/>
  </w:style>
  <w:style w:type="character" w:customStyle="1" w:styleId="ListLabel19">
    <w:name w:val="ListLabel 19"/>
    <w:qFormat/>
    <w:rPr>
      <w:rFonts w:cs="Symbol"/>
      <w:b w:val="0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HorizontalLine">
    <w:name w:val="Horizontal Line"/>
    <w:basedOn w:val="Normal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</w:style>
  <w:style w:type="paragraph" w:customStyle="1" w:styleId="Text">
    <w:name w:val="Text"/>
    <w:basedOn w:val="Caption"/>
    <w:qFormat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8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rasanta@chem.iiests.ac.i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hyperlink" Target="nandi.prasanta8@gmail.com%20" TargetMode="Externa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SU, Shibpur</Company>
  <LinksUpToDate>false</LinksUpToDate>
  <CharactersWithSpaces>12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ptarshi Chakraborty</dc:creator>
  <cp:lastModifiedBy>BKG</cp:lastModifiedBy>
  <cp:revision>6</cp:revision>
  <dcterms:created xsi:type="dcterms:W3CDTF">2019-08-26T21:42:00Z</dcterms:created>
  <dcterms:modified xsi:type="dcterms:W3CDTF">2019-08-26T21:51:00Z</dcterms:modified>
  <dc:language>en-IN</dc:language>
</cp:coreProperties>
</file>